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6E76EC" w14:textId="0C9628FA" w:rsidR="00C97038" w:rsidRPr="00804CE1" w:rsidRDefault="002679D2" w:rsidP="00410E84">
      <w:pPr>
        <w:pStyle w:val="Title"/>
      </w:pPr>
      <w:r w:rsidRPr="004535BB">
        <w:t>Pharmadex 2. Release Notes</w:t>
      </w:r>
      <w:r w:rsidR="00410E84" w:rsidRPr="004535BB">
        <w:t xml:space="preserve"> 202</w:t>
      </w:r>
      <w:r w:rsidR="00DF6F52">
        <w:t>2</w:t>
      </w:r>
      <w:r w:rsidR="00410E84" w:rsidRPr="004535BB">
        <w:t>-</w:t>
      </w:r>
      <w:r w:rsidR="00DF6F52">
        <w:t>0</w:t>
      </w:r>
      <w:r w:rsidR="00587E88">
        <w:t>5</w:t>
      </w:r>
      <w:r w:rsidR="005905E4">
        <w:t>-</w:t>
      </w:r>
      <w:r w:rsidR="00587E88">
        <w:t>03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42939930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BA4927" w14:textId="3630E4F4" w:rsidR="00102725" w:rsidRPr="004535BB" w:rsidRDefault="00102725">
          <w:pPr>
            <w:pStyle w:val="TOCHeading"/>
          </w:pPr>
          <w:r w:rsidRPr="004535BB">
            <w:t>Contents</w:t>
          </w:r>
        </w:p>
        <w:p w14:paraId="16995E9F" w14:textId="01E5A23B" w:rsidR="00410120" w:rsidRDefault="00102725">
          <w:pPr>
            <w:pStyle w:val="TOC1"/>
            <w:rPr>
              <w:rFonts w:eastAsiaTheme="minorEastAsia"/>
              <w:noProof/>
            </w:rPr>
          </w:pPr>
          <w:r w:rsidRPr="004535BB">
            <w:fldChar w:fldCharType="begin"/>
          </w:r>
          <w:r w:rsidRPr="004535BB">
            <w:instrText xml:space="preserve"> TOC \o "1-3" \h \z \u </w:instrText>
          </w:r>
          <w:r w:rsidRPr="004535BB">
            <w:fldChar w:fldCharType="separate"/>
          </w:r>
          <w:hyperlink w:anchor="_Toc102513841" w:history="1">
            <w:r w:rsidR="00410120" w:rsidRPr="00503C8C">
              <w:rPr>
                <w:rStyle w:val="Hyperlink"/>
                <w:noProof/>
              </w:rPr>
              <w:t>Motivation</w:t>
            </w:r>
            <w:r w:rsidR="00410120">
              <w:rPr>
                <w:noProof/>
                <w:webHidden/>
              </w:rPr>
              <w:tab/>
            </w:r>
            <w:r w:rsidR="00410120">
              <w:rPr>
                <w:noProof/>
                <w:webHidden/>
              </w:rPr>
              <w:fldChar w:fldCharType="begin"/>
            </w:r>
            <w:r w:rsidR="00410120">
              <w:rPr>
                <w:noProof/>
                <w:webHidden/>
              </w:rPr>
              <w:instrText xml:space="preserve"> PAGEREF _Toc102513841 \h </w:instrText>
            </w:r>
            <w:r w:rsidR="00410120">
              <w:rPr>
                <w:noProof/>
                <w:webHidden/>
              </w:rPr>
            </w:r>
            <w:r w:rsidR="00410120">
              <w:rPr>
                <w:noProof/>
                <w:webHidden/>
              </w:rPr>
              <w:fldChar w:fldCharType="separate"/>
            </w:r>
            <w:r w:rsidR="00410120">
              <w:rPr>
                <w:noProof/>
                <w:webHidden/>
              </w:rPr>
              <w:t>1</w:t>
            </w:r>
            <w:r w:rsidR="00410120">
              <w:rPr>
                <w:noProof/>
                <w:webHidden/>
              </w:rPr>
              <w:fldChar w:fldCharType="end"/>
            </w:r>
          </w:hyperlink>
        </w:p>
        <w:p w14:paraId="14CFAABB" w14:textId="495CC995" w:rsidR="00410120" w:rsidRDefault="00410120">
          <w:pPr>
            <w:pStyle w:val="TOC1"/>
            <w:rPr>
              <w:rFonts w:eastAsiaTheme="minorEastAsia"/>
              <w:noProof/>
            </w:rPr>
          </w:pPr>
          <w:hyperlink w:anchor="_Toc102513842" w:history="1">
            <w:r w:rsidRPr="00503C8C">
              <w:rPr>
                <w:rStyle w:val="Hyperlink"/>
                <w:noProof/>
              </w:rPr>
              <w:t>Pre-requisi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138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D58329" w14:textId="69FA31C9" w:rsidR="00410120" w:rsidRDefault="00410120">
          <w:pPr>
            <w:pStyle w:val="TOC1"/>
            <w:rPr>
              <w:rFonts w:eastAsiaTheme="minorEastAsia"/>
              <w:noProof/>
            </w:rPr>
          </w:pPr>
          <w:hyperlink w:anchor="_Toc102513843" w:history="1">
            <w:r w:rsidRPr="00503C8C">
              <w:rPr>
                <w:rStyle w:val="Hyperlink"/>
                <w:noProof/>
              </w:rPr>
              <w:t>Demo release particulariti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1384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15BF6F" w14:textId="637ADB29" w:rsidR="00410120" w:rsidRDefault="00410120">
          <w:pPr>
            <w:pStyle w:val="TOC1"/>
            <w:rPr>
              <w:rFonts w:eastAsiaTheme="minorEastAsia"/>
              <w:noProof/>
            </w:rPr>
          </w:pPr>
          <w:hyperlink w:anchor="_Toc102513844" w:history="1">
            <w:r w:rsidRPr="00503C8C">
              <w:rPr>
                <w:rStyle w:val="Hyperlink"/>
                <w:noProof/>
              </w:rPr>
              <w:t>The issu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1384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DC709" w14:textId="4691D802" w:rsidR="00410120" w:rsidRDefault="00410120">
          <w:pPr>
            <w:pStyle w:val="TOC1"/>
            <w:rPr>
              <w:rFonts w:eastAsiaTheme="minorEastAsia"/>
              <w:noProof/>
            </w:rPr>
          </w:pPr>
          <w:hyperlink w:anchor="_Toc102513845" w:history="1">
            <w:r w:rsidRPr="00503C8C">
              <w:rPr>
                <w:rStyle w:val="Hyperlink"/>
                <w:noProof/>
              </w:rPr>
              <w:t>Issues from the internal QA te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5138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824E24" w14:textId="4CA98993" w:rsidR="00102725" w:rsidRPr="004535BB" w:rsidRDefault="00102725" w:rsidP="00102725">
          <w:r w:rsidRPr="004535BB">
            <w:rPr>
              <w:b/>
              <w:bCs/>
            </w:rPr>
            <w:fldChar w:fldCharType="end"/>
          </w:r>
        </w:p>
      </w:sdtContent>
    </w:sdt>
    <w:p w14:paraId="4131D804" w14:textId="51F50C9A" w:rsidR="00C50319" w:rsidRDefault="00410E84" w:rsidP="003C60B4">
      <w:pPr>
        <w:pStyle w:val="Heading1"/>
      </w:pPr>
      <w:bookmarkStart w:id="0" w:name="_Toc102513841"/>
      <w:r w:rsidRPr="004535BB">
        <w:t>Motivation</w:t>
      </w:r>
      <w:bookmarkEnd w:id="0"/>
    </w:p>
    <w:p w14:paraId="40F156D2" w14:textId="76C1A639" w:rsidR="00587E88" w:rsidRDefault="00587E88" w:rsidP="00587E88">
      <w:pPr>
        <w:ind w:firstLine="720"/>
      </w:pPr>
      <w:r>
        <w:t>Most of the known issues from the list provided</w:t>
      </w:r>
      <w:r>
        <w:t xml:space="preserve"> </w:t>
      </w:r>
      <w:r w:rsidR="00B439AF">
        <w:t xml:space="preserve">on </w:t>
      </w:r>
      <w:r>
        <w:t>Apr 26</w:t>
      </w:r>
      <w:r>
        <w:t xml:space="preserve"> are the same, despite being related to different workflows. Thus, it is possible to group issues that belong to the same cause and fix the cause.</w:t>
      </w:r>
    </w:p>
    <w:p w14:paraId="772A4EE4" w14:textId="2A3BF2B6" w:rsidR="00587E88" w:rsidRPr="00587E88" w:rsidRDefault="00587E88" w:rsidP="00587E88">
      <w:pPr>
        <w:ind w:firstLine="720"/>
      </w:pPr>
      <w:r>
        <w:t>The main goal of this release is to provide the result of work under issues from the list as well as the result of complex testing.</w:t>
      </w:r>
    </w:p>
    <w:p w14:paraId="6ABF3FCF" w14:textId="77AEAB06" w:rsidR="00905E4A" w:rsidRPr="004535BB" w:rsidRDefault="00905E4A" w:rsidP="006C1C87">
      <w:pPr>
        <w:pStyle w:val="Heading1"/>
      </w:pPr>
      <w:bookmarkStart w:id="1" w:name="_Toc102513842"/>
      <w:r w:rsidRPr="004535BB">
        <w:t>Pre-requisite</w:t>
      </w:r>
      <w:bookmarkEnd w:id="1"/>
    </w:p>
    <w:p w14:paraId="45FFC629" w14:textId="77777777" w:rsidR="00905E4A" w:rsidRDefault="00905E4A" w:rsidP="00905E4A">
      <w:pPr>
        <w:keepNext/>
      </w:pPr>
      <w:r w:rsidRPr="004535BB">
        <w:tab/>
        <w:t>You must have a Gmail account that has not been registered in the Pharmadex 2 database. You should know the login and password for the supervisor user</w:t>
      </w:r>
      <w:r>
        <w:t xml:space="preserve"> and have another login and password to log in as a business user, i.e., an applicant</w:t>
      </w:r>
      <w:r w:rsidRPr="004535BB">
        <w:t xml:space="preserve">. </w:t>
      </w:r>
    </w:p>
    <w:p w14:paraId="0061E432" w14:textId="77777777" w:rsidR="00905E4A" w:rsidRPr="006500C7" w:rsidRDefault="00905E4A" w:rsidP="00905E4A">
      <w:pPr>
        <w:pStyle w:val="Heading1"/>
        <w:rPr>
          <w:b/>
          <w:bCs/>
        </w:rPr>
      </w:pPr>
      <w:bookmarkStart w:id="2" w:name="_Toc102513843"/>
      <w:r w:rsidRPr="004535BB">
        <w:t>Demo release particularities</w:t>
      </w:r>
      <w:bookmarkEnd w:id="2"/>
      <w:r w:rsidRPr="004535BB">
        <w:t xml:space="preserve"> </w:t>
      </w:r>
      <w:r w:rsidRPr="004535BB">
        <w:rPr>
          <w:b/>
          <w:bCs/>
        </w:rPr>
        <w:t xml:space="preserve"> </w:t>
      </w:r>
    </w:p>
    <w:p w14:paraId="467C08B6" w14:textId="77777777" w:rsidR="00905E4A" w:rsidRPr="004535BB" w:rsidRDefault="00905E4A" w:rsidP="00905E4A">
      <w:pPr>
        <w:keepNext/>
      </w:pPr>
      <w:r w:rsidRPr="004535BB">
        <w:t xml:space="preserve">This release may contain errors, bad user interface behavior, and inconsistencies. Please, report them to </w:t>
      </w:r>
      <w:hyperlink r:id="rId8" w:history="1">
        <w:r w:rsidRPr="004535BB">
          <w:rPr>
            <w:rStyle w:val="Hyperlink"/>
          </w:rPr>
          <w:t>alex.kurasoff@gmail.com</w:t>
        </w:r>
      </w:hyperlink>
      <w:r w:rsidRPr="004535BB">
        <w:t>.</w:t>
      </w:r>
    </w:p>
    <w:p w14:paraId="1F6710F4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 w:rsidRPr="004535BB">
        <w:t>The workflow implementation contains mistakes.</w:t>
      </w:r>
    </w:p>
    <w:p w14:paraId="5002128B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onfigurations described here are only for demonstration purposes.</w:t>
      </w:r>
    </w:p>
    <w:p w14:paraId="7A8E3748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The certificate registration numbers start in new sequency</w:t>
      </w:r>
    </w:p>
    <w:p w14:paraId="3CEBCEBA" w14:textId="77777777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n the list of applications in the reports, not all columns may be visible.</w:t>
      </w:r>
    </w:p>
    <w:p w14:paraId="3D667BEE" w14:textId="49551D91" w:rsidR="00905E4A" w:rsidRDefault="00905E4A" w:rsidP="00905E4A">
      <w:pPr>
        <w:pStyle w:val="ListParagraph"/>
        <w:keepNext/>
        <w:numPr>
          <w:ilvl w:val="0"/>
          <w:numId w:val="7"/>
        </w:numPr>
      </w:pPr>
      <w:r>
        <w:t>It is possible the regress errors in EL expressions. The complete regress testing is a monthly procedure, because of time-consuming</w:t>
      </w:r>
    </w:p>
    <w:p w14:paraId="615C15B8" w14:textId="167F1C19" w:rsidR="00587E88" w:rsidRDefault="00587E88" w:rsidP="00587E88">
      <w:pPr>
        <w:pStyle w:val="Heading1"/>
      </w:pPr>
      <w:bookmarkStart w:id="3" w:name="_Toc102513844"/>
      <w:r>
        <w:t>The issues</w:t>
      </w:r>
      <w:bookmarkEnd w:id="3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87E88" w14:paraId="66E5373D" w14:textId="77777777" w:rsidTr="00C07EC8">
        <w:trPr>
          <w:tblHeader/>
        </w:trPr>
        <w:tc>
          <w:tcPr>
            <w:tcW w:w="2337" w:type="dxa"/>
          </w:tcPr>
          <w:p w14:paraId="2565B3D7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sues</w:t>
            </w:r>
          </w:p>
        </w:tc>
        <w:tc>
          <w:tcPr>
            <w:tcW w:w="2337" w:type="dxa"/>
          </w:tcPr>
          <w:p w14:paraId="49B100E4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use</w:t>
            </w:r>
          </w:p>
        </w:tc>
        <w:tc>
          <w:tcPr>
            <w:tcW w:w="2338" w:type="dxa"/>
          </w:tcPr>
          <w:p w14:paraId="267C171A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 w:rsidRPr="0008085E">
              <w:rPr>
                <w:b/>
                <w:bCs/>
              </w:rPr>
              <w:t>State of resolving</w:t>
            </w:r>
          </w:p>
        </w:tc>
        <w:tc>
          <w:tcPr>
            <w:tcW w:w="2338" w:type="dxa"/>
          </w:tcPr>
          <w:p w14:paraId="018F05FC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 w:rsidRPr="0008085E">
              <w:rPr>
                <w:b/>
                <w:bCs/>
              </w:rPr>
              <w:t>Notes</w:t>
            </w:r>
          </w:p>
        </w:tc>
      </w:tr>
      <w:tr w:rsidR="00587E88" w14:paraId="10E3CC10" w14:textId="77777777" w:rsidTr="00C07EC8">
        <w:trPr>
          <w:cantSplit/>
        </w:trPr>
        <w:tc>
          <w:tcPr>
            <w:tcW w:w="2337" w:type="dxa"/>
          </w:tcPr>
          <w:p w14:paraId="0284FCD3" w14:textId="77777777" w:rsidR="00587E88" w:rsidRDefault="00587E88" w:rsidP="00C07EC8">
            <w:r>
              <w:t>Registration numbers assignment</w:t>
            </w:r>
          </w:p>
        </w:tc>
        <w:tc>
          <w:tcPr>
            <w:tcW w:w="2337" w:type="dxa"/>
          </w:tcPr>
          <w:p w14:paraId="42E3EB8A" w14:textId="77777777" w:rsidR="00587E88" w:rsidRDefault="00587E88" w:rsidP="00C07EC8">
            <w:r>
              <w:t>Old workflows</w:t>
            </w:r>
          </w:p>
        </w:tc>
        <w:tc>
          <w:tcPr>
            <w:tcW w:w="2338" w:type="dxa"/>
          </w:tcPr>
          <w:p w14:paraId="3CCFF283" w14:textId="77777777" w:rsidR="00587E88" w:rsidRDefault="00587E88" w:rsidP="00C07EC8">
            <w:r>
              <w:t>Regress testing is completed. Numbers assigned as expected</w:t>
            </w:r>
          </w:p>
        </w:tc>
        <w:tc>
          <w:tcPr>
            <w:tcW w:w="2338" w:type="dxa"/>
          </w:tcPr>
          <w:p w14:paraId="10977338" w14:textId="77777777" w:rsidR="00587E88" w:rsidRDefault="00587E88" w:rsidP="00C07EC8">
            <w:r>
              <w:t>Registration workflow</w:t>
            </w:r>
          </w:p>
          <w:p w14:paraId="1D2BE6D7" w14:textId="77777777" w:rsidR="00587E88" w:rsidRDefault="00587E88" w:rsidP="00C07EC8">
            <w:r>
              <w:t>Renewal workflow</w:t>
            </w:r>
          </w:p>
          <w:p w14:paraId="38438220" w14:textId="77777777" w:rsidR="00587E88" w:rsidRDefault="00587E88" w:rsidP="00C07EC8">
            <w:r>
              <w:t>Modification workflow</w:t>
            </w:r>
          </w:p>
        </w:tc>
      </w:tr>
      <w:tr w:rsidR="00587E88" w14:paraId="32D98968" w14:textId="77777777" w:rsidTr="00C07EC8">
        <w:trPr>
          <w:cantSplit/>
        </w:trPr>
        <w:tc>
          <w:tcPr>
            <w:tcW w:w="2337" w:type="dxa"/>
          </w:tcPr>
          <w:p w14:paraId="0E182B67" w14:textId="77777777" w:rsidR="00587E88" w:rsidRDefault="00587E88" w:rsidP="00C07EC8">
            <w:r>
              <w:lastRenderedPageBreak/>
              <w:t>Wrong registration dates conversions</w:t>
            </w:r>
          </w:p>
        </w:tc>
        <w:tc>
          <w:tcPr>
            <w:tcW w:w="2337" w:type="dxa"/>
          </w:tcPr>
          <w:p w14:paraId="5045BAA0" w14:textId="77777777" w:rsidR="00587E88" w:rsidRDefault="00587E88" w:rsidP="00C07EC8">
            <w:r>
              <w:t>Server/client time zone.</w:t>
            </w:r>
          </w:p>
        </w:tc>
        <w:tc>
          <w:tcPr>
            <w:tcW w:w="2338" w:type="dxa"/>
          </w:tcPr>
          <w:p w14:paraId="1E156C69" w14:textId="77777777" w:rsidR="00587E88" w:rsidRDefault="00587E88" w:rsidP="00C07EC8">
            <w:r>
              <w:t>Fixed using conversion from/strings</w:t>
            </w:r>
          </w:p>
        </w:tc>
        <w:tc>
          <w:tcPr>
            <w:tcW w:w="2338" w:type="dxa"/>
          </w:tcPr>
          <w:p w14:paraId="36ECBB48" w14:textId="77777777" w:rsidR="00587E88" w:rsidRDefault="00587E88" w:rsidP="00C07EC8">
            <w:r>
              <w:t>The dates on the client will be the same that those on the server’s time zone, despite client settings. It is not recommended practice but seems as acceptable.</w:t>
            </w:r>
          </w:p>
        </w:tc>
      </w:tr>
      <w:tr w:rsidR="00587E88" w14:paraId="729C7F60" w14:textId="77777777" w:rsidTr="00C07EC8">
        <w:trPr>
          <w:cantSplit/>
        </w:trPr>
        <w:tc>
          <w:tcPr>
            <w:tcW w:w="2337" w:type="dxa"/>
          </w:tcPr>
          <w:p w14:paraId="5E7922DC" w14:textId="77777777" w:rsidR="00587E88" w:rsidRDefault="00587E88" w:rsidP="00C07EC8">
            <w:r>
              <w:t>Instant reports, missing data in the columns</w:t>
            </w:r>
          </w:p>
        </w:tc>
        <w:tc>
          <w:tcPr>
            <w:tcW w:w="2337" w:type="dxa"/>
          </w:tcPr>
          <w:p w14:paraId="683B4815" w14:textId="77777777" w:rsidR="00587E88" w:rsidRDefault="00587E88" w:rsidP="00C07EC8">
            <w:r>
              <w:t>The configuration of the instant reports</w:t>
            </w:r>
          </w:p>
        </w:tc>
        <w:tc>
          <w:tcPr>
            <w:tcW w:w="2338" w:type="dxa"/>
          </w:tcPr>
          <w:p w14:paraId="454938A0" w14:textId="77777777" w:rsidR="00587E88" w:rsidRDefault="00587E88" w:rsidP="00C07EC8">
            <w:r>
              <w:t>Regress testing is completed.</w:t>
            </w:r>
          </w:p>
          <w:p w14:paraId="250E3AA7" w14:textId="77777777" w:rsidR="00587E88" w:rsidRDefault="00587E88" w:rsidP="00C07EC8">
            <w:r>
              <w:t>Report configurations are checked</w:t>
            </w:r>
          </w:p>
        </w:tc>
        <w:tc>
          <w:tcPr>
            <w:tcW w:w="2338" w:type="dxa"/>
          </w:tcPr>
          <w:p w14:paraId="2DECDB0E" w14:textId="77777777" w:rsidR="00587E88" w:rsidRDefault="00587E88" w:rsidP="00C07EC8">
            <w:r>
              <w:t xml:space="preserve">No missing data </w:t>
            </w:r>
          </w:p>
        </w:tc>
      </w:tr>
      <w:tr w:rsidR="00587E88" w14:paraId="3471D07D" w14:textId="77777777" w:rsidTr="00C07EC8">
        <w:trPr>
          <w:cantSplit/>
        </w:trPr>
        <w:tc>
          <w:tcPr>
            <w:tcW w:w="2337" w:type="dxa"/>
          </w:tcPr>
          <w:p w14:paraId="78CF772A" w14:textId="77777777" w:rsidR="00587E88" w:rsidRDefault="00587E88" w:rsidP="00C07EC8">
            <w:r>
              <w:t>Instant reports, missing data</w:t>
            </w:r>
          </w:p>
        </w:tc>
        <w:tc>
          <w:tcPr>
            <w:tcW w:w="2337" w:type="dxa"/>
          </w:tcPr>
          <w:p w14:paraId="4A1B78AC" w14:textId="77777777" w:rsidR="00587E88" w:rsidRDefault="00587E88" w:rsidP="00C07EC8">
            <w:r>
              <w:t>Can’t reproduce</w:t>
            </w:r>
          </w:p>
        </w:tc>
        <w:tc>
          <w:tcPr>
            <w:tcW w:w="2338" w:type="dxa"/>
          </w:tcPr>
          <w:p w14:paraId="1AF1466A" w14:textId="77777777" w:rsidR="00587E88" w:rsidRDefault="00587E88" w:rsidP="00C07EC8">
            <w:r>
              <w:t>Regress testing is completed</w:t>
            </w:r>
          </w:p>
        </w:tc>
        <w:tc>
          <w:tcPr>
            <w:tcW w:w="2338" w:type="dxa"/>
          </w:tcPr>
          <w:p w14:paraId="35270183" w14:textId="77777777" w:rsidR="00587E88" w:rsidRDefault="00587E88" w:rsidP="00C07EC8">
            <w:r>
              <w:t>Need the example. The name of the site or registration number should be provided</w:t>
            </w:r>
          </w:p>
        </w:tc>
      </w:tr>
      <w:tr w:rsidR="00587E88" w14:paraId="141E66D6" w14:textId="77777777" w:rsidTr="00C07EC8">
        <w:trPr>
          <w:cantSplit/>
        </w:trPr>
        <w:tc>
          <w:tcPr>
            <w:tcW w:w="2337" w:type="dxa"/>
          </w:tcPr>
          <w:p w14:paraId="0D581358" w14:textId="77777777" w:rsidR="00587E88" w:rsidRDefault="00587E88" w:rsidP="00C07EC8">
            <w:r>
              <w:t>Not full legacy data import</w:t>
            </w:r>
          </w:p>
        </w:tc>
        <w:tc>
          <w:tcPr>
            <w:tcW w:w="2337" w:type="dxa"/>
          </w:tcPr>
          <w:p w14:paraId="06EAD8D6" w14:textId="77777777" w:rsidR="00587E88" w:rsidRDefault="00587E88" w:rsidP="00C07EC8">
            <w:r>
              <w:t>Wrong raw data</w:t>
            </w:r>
          </w:p>
        </w:tc>
        <w:tc>
          <w:tcPr>
            <w:tcW w:w="2338" w:type="dxa"/>
          </w:tcPr>
          <w:p w14:paraId="7A8D3041" w14:textId="77777777" w:rsidR="00587E88" w:rsidRDefault="00587E88" w:rsidP="00C07EC8">
            <w:r>
              <w:t>The list of wrong raw data provided to the team</w:t>
            </w:r>
          </w:p>
        </w:tc>
        <w:tc>
          <w:tcPr>
            <w:tcW w:w="2338" w:type="dxa"/>
          </w:tcPr>
          <w:p w14:paraId="15811564" w14:textId="77777777" w:rsidR="00587E88" w:rsidRDefault="00587E88" w:rsidP="00C07EC8"/>
        </w:tc>
      </w:tr>
      <w:tr w:rsidR="00587E88" w14:paraId="0E822C0C" w14:textId="77777777" w:rsidTr="00C07EC8">
        <w:trPr>
          <w:cantSplit/>
        </w:trPr>
        <w:tc>
          <w:tcPr>
            <w:tcW w:w="2337" w:type="dxa"/>
          </w:tcPr>
          <w:p w14:paraId="6D5BDA7C" w14:textId="77777777" w:rsidR="00587E88" w:rsidRDefault="00587E88" w:rsidP="00C07EC8">
            <w:r>
              <w:t>External links do not work</w:t>
            </w:r>
          </w:p>
        </w:tc>
        <w:tc>
          <w:tcPr>
            <w:tcW w:w="2337" w:type="dxa"/>
          </w:tcPr>
          <w:p w14:paraId="77D9B078" w14:textId="77777777" w:rsidR="00587E88" w:rsidRDefault="00587E88" w:rsidP="00C07EC8">
            <w:r>
              <w:t>The configuration issues. Wrong URL assigned by the team</w:t>
            </w:r>
          </w:p>
        </w:tc>
        <w:tc>
          <w:tcPr>
            <w:tcW w:w="2338" w:type="dxa"/>
          </w:tcPr>
          <w:p w14:paraId="7553DB4F" w14:textId="77777777" w:rsidR="00587E88" w:rsidRDefault="00587E88" w:rsidP="00C07EC8">
            <w:r>
              <w:t>The right URL should be assigned by the team, using the configuration feature</w:t>
            </w:r>
          </w:p>
        </w:tc>
        <w:tc>
          <w:tcPr>
            <w:tcW w:w="2338" w:type="dxa"/>
          </w:tcPr>
          <w:p w14:paraId="2D115F4F" w14:textId="77777777" w:rsidR="00587E88" w:rsidRDefault="00587E88" w:rsidP="00C07EC8"/>
        </w:tc>
      </w:tr>
      <w:tr w:rsidR="00587E88" w14:paraId="0B04013A" w14:textId="77777777" w:rsidTr="00C07EC8">
        <w:trPr>
          <w:cantSplit/>
        </w:trPr>
        <w:tc>
          <w:tcPr>
            <w:tcW w:w="2337" w:type="dxa"/>
          </w:tcPr>
          <w:p w14:paraId="32E093BD" w14:textId="77777777" w:rsidR="00587E88" w:rsidRDefault="00587E88" w:rsidP="00C07EC8">
            <w:r>
              <w:t>Revert application</w:t>
            </w:r>
          </w:p>
        </w:tc>
        <w:tc>
          <w:tcPr>
            <w:tcW w:w="2337" w:type="dxa"/>
          </w:tcPr>
          <w:p w14:paraId="6C908928" w14:textId="77777777" w:rsidR="00587E88" w:rsidRDefault="00587E88" w:rsidP="00C07EC8">
            <w:r>
              <w:t>The process is not clearly defined</w:t>
            </w:r>
          </w:p>
        </w:tc>
        <w:tc>
          <w:tcPr>
            <w:tcW w:w="2338" w:type="dxa"/>
          </w:tcPr>
          <w:p w14:paraId="7FEAB904" w14:textId="77777777" w:rsidR="00587E88" w:rsidRDefault="00587E88" w:rsidP="00C07EC8">
            <w:r>
              <w:t>The “Application Information” feature as well as “Monitoring” and “</w:t>
            </w:r>
            <w:proofErr w:type="spellStart"/>
            <w:r>
              <w:t>ToDo</w:t>
            </w:r>
            <w:proofErr w:type="spellEnd"/>
            <w:r>
              <w:t>” allow us to get the most of the data from the process.</w:t>
            </w:r>
          </w:p>
          <w:p w14:paraId="6AC8C776" w14:textId="77777777" w:rsidR="00587E88" w:rsidRDefault="00587E88" w:rsidP="00C07EC8">
            <w:r>
              <w:t>The workflow allows select the next step directly</w:t>
            </w:r>
          </w:p>
        </w:tc>
        <w:tc>
          <w:tcPr>
            <w:tcW w:w="2338" w:type="dxa"/>
          </w:tcPr>
          <w:p w14:paraId="3398E132" w14:textId="77777777" w:rsidR="00587E88" w:rsidRDefault="00587E88" w:rsidP="00C07EC8">
            <w:r>
              <w:t xml:space="preserve">We hope that the improved information access features allow a clear definition of the process </w:t>
            </w:r>
          </w:p>
        </w:tc>
      </w:tr>
      <w:tr w:rsidR="00587E88" w14:paraId="6DC923A1" w14:textId="77777777" w:rsidTr="00C07EC8">
        <w:tc>
          <w:tcPr>
            <w:tcW w:w="2337" w:type="dxa"/>
          </w:tcPr>
          <w:p w14:paraId="33AFBB2E" w14:textId="77777777" w:rsidR="00587E88" w:rsidRDefault="00587E88" w:rsidP="00C07EC8">
            <w:r>
              <w:t>Proprietary reports</w:t>
            </w:r>
          </w:p>
        </w:tc>
        <w:tc>
          <w:tcPr>
            <w:tcW w:w="2337" w:type="dxa"/>
          </w:tcPr>
          <w:p w14:paraId="77AC9485" w14:textId="77777777" w:rsidR="00587E88" w:rsidRDefault="00587E88" w:rsidP="00C07EC8">
            <w:r>
              <w:t>Should be done by the Google Data Studio.</w:t>
            </w:r>
          </w:p>
        </w:tc>
        <w:tc>
          <w:tcPr>
            <w:tcW w:w="2338" w:type="dxa"/>
          </w:tcPr>
          <w:p w14:paraId="32CAB717" w14:textId="77777777" w:rsidR="00587E88" w:rsidRDefault="00587E88" w:rsidP="00C07EC8">
            <w:r>
              <w:t>Created the common approach and Data Source model using the database view.</w:t>
            </w:r>
          </w:p>
        </w:tc>
        <w:tc>
          <w:tcPr>
            <w:tcW w:w="2338" w:type="dxa"/>
          </w:tcPr>
          <w:p w14:paraId="25DEC21A" w14:textId="77777777" w:rsidR="00587E88" w:rsidRDefault="00587E88" w:rsidP="00C07EC8">
            <w:r>
              <w:t>The data source model will be expanded to the real data schema and the basic ETL for quick and efficient reporting. The first iteration will be ready next week.</w:t>
            </w:r>
          </w:p>
        </w:tc>
      </w:tr>
      <w:tr w:rsidR="00587E88" w14:paraId="073061D5" w14:textId="77777777" w:rsidTr="00C07EC8">
        <w:tc>
          <w:tcPr>
            <w:tcW w:w="2337" w:type="dxa"/>
          </w:tcPr>
          <w:p w14:paraId="5868BC91" w14:textId="77777777" w:rsidR="00587E88" w:rsidRDefault="00587E88" w:rsidP="00C07EC8">
            <w:r>
              <w:t>Lack EL expression</w:t>
            </w:r>
          </w:p>
        </w:tc>
        <w:tc>
          <w:tcPr>
            <w:tcW w:w="2337" w:type="dxa"/>
          </w:tcPr>
          <w:p w14:paraId="4516E1DD" w14:textId="77777777" w:rsidR="00587E88" w:rsidRDefault="00587E88" w:rsidP="00C07EC8">
            <w:r>
              <w:t>Lack the data (fields) or wrong use of EL expressions</w:t>
            </w:r>
          </w:p>
        </w:tc>
        <w:tc>
          <w:tcPr>
            <w:tcW w:w="2338" w:type="dxa"/>
          </w:tcPr>
          <w:p w14:paraId="19E3B74D" w14:textId="77777777" w:rsidR="00587E88" w:rsidRDefault="00587E88" w:rsidP="00C07EC8">
            <w:r>
              <w:t>We are ready to answer questions. The reply will be in a business day.</w:t>
            </w:r>
          </w:p>
        </w:tc>
        <w:tc>
          <w:tcPr>
            <w:tcW w:w="2338" w:type="dxa"/>
          </w:tcPr>
          <w:p w14:paraId="4FFBBA8C" w14:textId="77777777" w:rsidR="00587E88" w:rsidRDefault="00587E88" w:rsidP="00C07EC8"/>
        </w:tc>
      </w:tr>
      <w:tr w:rsidR="00587E88" w14:paraId="6F497FF3" w14:textId="77777777" w:rsidTr="00C07EC8">
        <w:tc>
          <w:tcPr>
            <w:tcW w:w="2337" w:type="dxa"/>
          </w:tcPr>
          <w:p w14:paraId="6625DB1A" w14:textId="77777777" w:rsidR="00587E88" w:rsidRDefault="00587E88" w:rsidP="00C07EC8">
            <w:r>
              <w:t>Print the whole application</w:t>
            </w:r>
          </w:p>
        </w:tc>
        <w:tc>
          <w:tcPr>
            <w:tcW w:w="2337" w:type="dxa"/>
          </w:tcPr>
          <w:p w14:paraId="55537386" w14:textId="77777777" w:rsidR="00587E88" w:rsidRDefault="00587E88" w:rsidP="00C07EC8">
            <w:r>
              <w:t>The HTML approach does not allow high-quality documents</w:t>
            </w:r>
          </w:p>
        </w:tc>
        <w:tc>
          <w:tcPr>
            <w:tcW w:w="2338" w:type="dxa"/>
          </w:tcPr>
          <w:p w14:paraId="7D83B7EA" w14:textId="77777777" w:rsidR="00587E88" w:rsidRDefault="00587E88" w:rsidP="00C07EC8">
            <w:r>
              <w:t xml:space="preserve">The new @form converter does the job. </w:t>
            </w:r>
            <w:r>
              <w:lastRenderedPageBreak/>
              <w:t>However, it should be used by the algorithm</w:t>
            </w:r>
          </w:p>
        </w:tc>
        <w:tc>
          <w:tcPr>
            <w:tcW w:w="2338" w:type="dxa"/>
          </w:tcPr>
          <w:p w14:paraId="41337CDA" w14:textId="7E12D5FC" w:rsidR="00587E88" w:rsidRDefault="00587E88" w:rsidP="00C07EC8">
            <w:r>
              <w:lastRenderedPageBreak/>
              <w:t>Add the template as the system resource, like “system.</w:t>
            </w:r>
            <w:r w:rsidR="00B439AF">
              <w:t xml:space="preserve"> </w:t>
            </w:r>
            <w:r>
              <w:t xml:space="preserve">images”. </w:t>
            </w:r>
            <w:r>
              <w:lastRenderedPageBreak/>
              <w:t>Re-programming the features. The first iteration will be ready next week.</w:t>
            </w:r>
          </w:p>
        </w:tc>
      </w:tr>
    </w:tbl>
    <w:p w14:paraId="71BE756D" w14:textId="77777777" w:rsidR="00587E88" w:rsidRDefault="00587E88" w:rsidP="00587E88"/>
    <w:p w14:paraId="646B8685" w14:textId="77777777" w:rsidR="00587E88" w:rsidRDefault="00587E88" w:rsidP="00587E88">
      <w:pPr>
        <w:pStyle w:val="Heading1"/>
      </w:pPr>
      <w:bookmarkStart w:id="4" w:name="_Toc102513845"/>
      <w:r>
        <w:t>Issues from the internal QA team</w:t>
      </w:r>
      <w:bookmarkEnd w:id="4"/>
      <w: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87E88" w14:paraId="016F1851" w14:textId="77777777" w:rsidTr="00C07EC8">
        <w:trPr>
          <w:tblHeader/>
        </w:trPr>
        <w:tc>
          <w:tcPr>
            <w:tcW w:w="2337" w:type="dxa"/>
          </w:tcPr>
          <w:p w14:paraId="0C149AE0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ssues</w:t>
            </w:r>
          </w:p>
        </w:tc>
        <w:tc>
          <w:tcPr>
            <w:tcW w:w="2337" w:type="dxa"/>
          </w:tcPr>
          <w:p w14:paraId="0D862ED6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ause</w:t>
            </w:r>
          </w:p>
        </w:tc>
        <w:tc>
          <w:tcPr>
            <w:tcW w:w="2338" w:type="dxa"/>
          </w:tcPr>
          <w:p w14:paraId="6FBF88B4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 w:rsidRPr="0008085E">
              <w:rPr>
                <w:b/>
                <w:bCs/>
              </w:rPr>
              <w:t>State of resolving</w:t>
            </w:r>
          </w:p>
        </w:tc>
        <w:tc>
          <w:tcPr>
            <w:tcW w:w="2338" w:type="dxa"/>
          </w:tcPr>
          <w:p w14:paraId="21EC4DBD" w14:textId="77777777" w:rsidR="00587E88" w:rsidRPr="0008085E" w:rsidRDefault="00587E88" w:rsidP="00C07EC8">
            <w:pPr>
              <w:jc w:val="center"/>
              <w:rPr>
                <w:b/>
                <w:bCs/>
              </w:rPr>
            </w:pPr>
            <w:r w:rsidRPr="0008085E">
              <w:rPr>
                <w:b/>
                <w:bCs/>
              </w:rPr>
              <w:t>Notes</w:t>
            </w:r>
          </w:p>
        </w:tc>
      </w:tr>
      <w:tr w:rsidR="00587E88" w14:paraId="35A51D9F" w14:textId="77777777" w:rsidTr="00C07EC8">
        <w:trPr>
          <w:cantSplit/>
        </w:trPr>
        <w:tc>
          <w:tcPr>
            <w:tcW w:w="2337" w:type="dxa"/>
          </w:tcPr>
          <w:p w14:paraId="1E0487F0" w14:textId="77777777" w:rsidR="00587E88" w:rsidRDefault="00587E88" w:rsidP="00C07EC8">
            <w:r>
              <w:t>Database deadlock errors</w:t>
            </w:r>
          </w:p>
        </w:tc>
        <w:tc>
          <w:tcPr>
            <w:tcW w:w="2337" w:type="dxa"/>
          </w:tcPr>
          <w:p w14:paraId="2EDFB19F" w14:textId="77777777" w:rsidR="00587E88" w:rsidRDefault="00587E88" w:rsidP="00C07EC8">
            <w:r>
              <w:t>The wrong transaction bound</w:t>
            </w:r>
          </w:p>
        </w:tc>
        <w:tc>
          <w:tcPr>
            <w:tcW w:w="2338" w:type="dxa"/>
          </w:tcPr>
          <w:p w14:paraId="56ADDEEA" w14:textId="3ABD79DD" w:rsidR="00587E88" w:rsidRDefault="00F21717" w:rsidP="00C07EC8">
            <w:r>
              <w:t>Fixed</w:t>
            </w:r>
          </w:p>
        </w:tc>
        <w:tc>
          <w:tcPr>
            <w:tcW w:w="2338" w:type="dxa"/>
          </w:tcPr>
          <w:p w14:paraId="674D9767" w14:textId="77777777" w:rsidR="00587E88" w:rsidRDefault="00587E88" w:rsidP="00C07EC8">
            <w:r>
              <w:t>It is possible to re-produce them while new addresses uploading.</w:t>
            </w:r>
          </w:p>
          <w:p w14:paraId="26B62B3A" w14:textId="77777777" w:rsidR="00587E88" w:rsidRDefault="00587E88" w:rsidP="00C07EC8">
            <w:r>
              <w:t>Occurs occasionally.</w:t>
            </w:r>
          </w:p>
        </w:tc>
      </w:tr>
      <w:tr w:rsidR="00587E88" w14:paraId="15E6010F" w14:textId="77777777" w:rsidTr="00C07EC8">
        <w:trPr>
          <w:cantSplit/>
        </w:trPr>
        <w:tc>
          <w:tcPr>
            <w:tcW w:w="2337" w:type="dxa"/>
          </w:tcPr>
          <w:p w14:paraId="1A6E3687" w14:textId="77777777" w:rsidR="00587E88" w:rsidRDefault="00587E88" w:rsidP="00C07EC8">
            <w:r>
              <w:t>Not all application is on the “</w:t>
            </w:r>
            <w:proofErr w:type="spellStart"/>
            <w:r>
              <w:t>ToDO</w:t>
            </w:r>
            <w:proofErr w:type="spellEnd"/>
            <w:r>
              <w:t>” list for an applicant</w:t>
            </w:r>
          </w:p>
        </w:tc>
        <w:tc>
          <w:tcPr>
            <w:tcW w:w="2337" w:type="dxa"/>
          </w:tcPr>
          <w:p w14:paraId="112EA3C0" w14:textId="77777777" w:rsidR="00587E88" w:rsidRDefault="00587E88" w:rsidP="00C07EC8">
            <w:r>
              <w:t>The error in SQL expression</w:t>
            </w:r>
          </w:p>
        </w:tc>
        <w:tc>
          <w:tcPr>
            <w:tcW w:w="2338" w:type="dxa"/>
          </w:tcPr>
          <w:p w14:paraId="454CB3E6" w14:textId="77777777" w:rsidR="00587E88" w:rsidRDefault="00587E88" w:rsidP="00C07EC8">
            <w:r>
              <w:t>Fixed</w:t>
            </w:r>
          </w:p>
        </w:tc>
        <w:tc>
          <w:tcPr>
            <w:tcW w:w="2338" w:type="dxa"/>
          </w:tcPr>
          <w:p w14:paraId="2A9E4C68" w14:textId="77777777" w:rsidR="00587E88" w:rsidRDefault="00587E88" w:rsidP="00C07EC8"/>
        </w:tc>
      </w:tr>
      <w:tr w:rsidR="00587E88" w14:paraId="789CA165" w14:textId="77777777" w:rsidTr="00C07EC8">
        <w:trPr>
          <w:cantSplit/>
        </w:trPr>
        <w:tc>
          <w:tcPr>
            <w:tcW w:w="2337" w:type="dxa"/>
          </w:tcPr>
          <w:p w14:paraId="33C356AB" w14:textId="77777777" w:rsidR="00587E88" w:rsidRDefault="00587E88" w:rsidP="00C07EC8">
            <w:r>
              <w:t>Applicants can access details of all applications using reports</w:t>
            </w:r>
          </w:p>
        </w:tc>
        <w:tc>
          <w:tcPr>
            <w:tcW w:w="2337" w:type="dxa"/>
          </w:tcPr>
          <w:p w14:paraId="67E0BD21" w14:textId="77777777" w:rsidR="00587E88" w:rsidRDefault="00587E88" w:rsidP="00C07EC8">
            <w:r>
              <w:t>The error in the reporting algorithm and SQL expression</w:t>
            </w:r>
          </w:p>
        </w:tc>
        <w:tc>
          <w:tcPr>
            <w:tcW w:w="2338" w:type="dxa"/>
          </w:tcPr>
          <w:p w14:paraId="33C4811E" w14:textId="77777777" w:rsidR="00587E88" w:rsidRDefault="00587E88" w:rsidP="00C07EC8">
            <w:r>
              <w:t>Fixed</w:t>
            </w:r>
          </w:p>
        </w:tc>
        <w:tc>
          <w:tcPr>
            <w:tcW w:w="2338" w:type="dxa"/>
          </w:tcPr>
          <w:p w14:paraId="149A257B" w14:textId="77777777" w:rsidR="00587E88" w:rsidRDefault="00587E88" w:rsidP="00C07EC8">
            <w:r>
              <w:t>For applicants, only their applications are available using instant reports.</w:t>
            </w:r>
          </w:p>
        </w:tc>
      </w:tr>
      <w:tr w:rsidR="00587E88" w14:paraId="2D25F630" w14:textId="77777777" w:rsidTr="00C07EC8">
        <w:trPr>
          <w:cantSplit/>
        </w:trPr>
        <w:tc>
          <w:tcPr>
            <w:tcW w:w="2337" w:type="dxa"/>
          </w:tcPr>
          <w:p w14:paraId="2BE884FF" w14:textId="77777777" w:rsidR="00587E88" w:rsidRDefault="00587E88" w:rsidP="00C07EC8">
            <w:r>
              <w:t>The revert procedure cancels all activities</w:t>
            </w:r>
          </w:p>
        </w:tc>
        <w:tc>
          <w:tcPr>
            <w:tcW w:w="2337" w:type="dxa"/>
          </w:tcPr>
          <w:p w14:paraId="1242F44B" w14:textId="77777777" w:rsidR="00587E88" w:rsidRDefault="00587E88" w:rsidP="00C07EC8">
            <w:r>
              <w:t>The activity from which the application has been reverted/rejected is not visible</w:t>
            </w:r>
          </w:p>
        </w:tc>
        <w:tc>
          <w:tcPr>
            <w:tcW w:w="2338" w:type="dxa"/>
          </w:tcPr>
          <w:p w14:paraId="2DA2A9EE" w14:textId="35C1A692" w:rsidR="00587E88" w:rsidRDefault="00587E88" w:rsidP="00C07EC8">
            <w:r>
              <w:t>The latest activity closes, instead of canceling</w:t>
            </w:r>
            <w:r w:rsidR="00F21717">
              <w:t>. Fixed</w:t>
            </w:r>
          </w:p>
        </w:tc>
        <w:tc>
          <w:tcPr>
            <w:tcW w:w="2338" w:type="dxa"/>
          </w:tcPr>
          <w:p w14:paraId="545DCA47" w14:textId="77777777" w:rsidR="00587E88" w:rsidRDefault="00587E88" w:rsidP="00C07EC8">
            <w:r>
              <w:t>The data is available</w:t>
            </w:r>
          </w:p>
        </w:tc>
      </w:tr>
      <w:tr w:rsidR="00587E88" w14:paraId="3C0280B1" w14:textId="77777777" w:rsidTr="00C07EC8">
        <w:trPr>
          <w:cantSplit/>
        </w:trPr>
        <w:tc>
          <w:tcPr>
            <w:tcW w:w="2337" w:type="dxa"/>
          </w:tcPr>
          <w:p w14:paraId="24625499" w14:textId="77777777" w:rsidR="00587E88" w:rsidRDefault="00587E88" w:rsidP="00C07EC8">
            <w:r>
              <w:t>The notes from the reverting procedure are almost inaccessible for an applicant</w:t>
            </w:r>
          </w:p>
        </w:tc>
        <w:tc>
          <w:tcPr>
            <w:tcW w:w="2337" w:type="dxa"/>
          </w:tcPr>
          <w:p w14:paraId="6B543E28" w14:textId="77777777" w:rsidR="00587E88" w:rsidRDefault="00587E88" w:rsidP="00C07EC8">
            <w:r>
              <w:t xml:space="preserve">This data is accessible in four or five clicks from the application. </w:t>
            </w:r>
          </w:p>
        </w:tc>
        <w:tc>
          <w:tcPr>
            <w:tcW w:w="2338" w:type="dxa"/>
          </w:tcPr>
          <w:p w14:paraId="19E176CD" w14:textId="77777777" w:rsidR="00587E88" w:rsidRDefault="00587E88" w:rsidP="00C07EC8">
            <w:r>
              <w:t>The data is on the main screen of the application</w:t>
            </w:r>
          </w:p>
        </w:tc>
        <w:tc>
          <w:tcPr>
            <w:tcW w:w="2338" w:type="dxa"/>
          </w:tcPr>
          <w:p w14:paraId="79974A18" w14:textId="77777777" w:rsidR="00587E88" w:rsidRDefault="00587E88" w:rsidP="00C07EC8"/>
        </w:tc>
      </w:tr>
      <w:tr w:rsidR="00587E88" w14:paraId="5FCA19FE" w14:textId="77777777" w:rsidTr="00C07EC8">
        <w:trPr>
          <w:cantSplit/>
        </w:trPr>
        <w:tc>
          <w:tcPr>
            <w:tcW w:w="2337" w:type="dxa"/>
          </w:tcPr>
          <w:p w14:paraId="470FD773" w14:textId="77777777" w:rsidR="00587E88" w:rsidRDefault="00587E88" w:rsidP="00C07EC8">
            <w:r>
              <w:t>The process of loading on-screen form is slow</w:t>
            </w:r>
          </w:p>
        </w:tc>
        <w:tc>
          <w:tcPr>
            <w:tcW w:w="2337" w:type="dxa"/>
          </w:tcPr>
          <w:p w14:paraId="45C925C0" w14:textId="77777777" w:rsidR="00587E88" w:rsidRDefault="00587E88" w:rsidP="00C07EC8">
            <w:r>
              <w:t>Because of the logical mistakes:</w:t>
            </w:r>
          </w:p>
          <w:p w14:paraId="50BA21D2" w14:textId="77777777" w:rsidR="00587E88" w:rsidRDefault="00587E88" w:rsidP="00C07EC8">
            <w:r>
              <w:t>The form asks the server for the data twice</w:t>
            </w:r>
          </w:p>
          <w:p w14:paraId="0FB064C9" w14:textId="77777777" w:rsidR="00587E88" w:rsidRDefault="00587E88" w:rsidP="00C07EC8">
            <w:r>
              <w:t>The data configuration loads from the server for each on-screen component</w:t>
            </w:r>
          </w:p>
        </w:tc>
        <w:tc>
          <w:tcPr>
            <w:tcW w:w="2338" w:type="dxa"/>
          </w:tcPr>
          <w:p w14:paraId="7D173148" w14:textId="77777777" w:rsidR="00587E88" w:rsidRDefault="00587E88" w:rsidP="00C07EC8">
            <w:r>
              <w:t>Fixed</w:t>
            </w:r>
          </w:p>
        </w:tc>
        <w:tc>
          <w:tcPr>
            <w:tcW w:w="2338" w:type="dxa"/>
          </w:tcPr>
          <w:p w14:paraId="7DCA952F" w14:textId="77777777" w:rsidR="00587E88" w:rsidRDefault="00587E88" w:rsidP="00C07EC8">
            <w:r>
              <w:t>The time to load has been slightly improved</w:t>
            </w:r>
          </w:p>
        </w:tc>
      </w:tr>
      <w:tr w:rsidR="00587E88" w14:paraId="287628EF" w14:textId="77777777" w:rsidTr="00C07EC8">
        <w:trPr>
          <w:cantSplit/>
        </w:trPr>
        <w:tc>
          <w:tcPr>
            <w:tcW w:w="2337" w:type="dxa"/>
          </w:tcPr>
          <w:p w14:paraId="67541118" w14:textId="77777777" w:rsidR="00587E88" w:rsidRDefault="00587E88" w:rsidP="00C07EC8">
            <w:r>
              <w:lastRenderedPageBreak/>
              <w:t>Near all templates do not work, especially the certificate</w:t>
            </w:r>
          </w:p>
        </w:tc>
        <w:tc>
          <w:tcPr>
            <w:tcW w:w="2337" w:type="dxa"/>
          </w:tcPr>
          <w:p w14:paraId="1F20AE2C" w14:textId="77777777" w:rsidR="00587E88" w:rsidRDefault="00587E88" w:rsidP="00C07EC8">
            <w:r>
              <w:t>The internal structure of the box became a mess. We can’t reproduce the exact cause.</w:t>
            </w:r>
          </w:p>
        </w:tc>
        <w:tc>
          <w:tcPr>
            <w:tcW w:w="2338" w:type="dxa"/>
          </w:tcPr>
          <w:p w14:paraId="43C68967" w14:textId="77777777" w:rsidR="00587E88" w:rsidRDefault="00587E88" w:rsidP="00C07EC8">
            <w:r>
              <w:t>The certificate template is fixed, but not uploaded to pdx2demo</w:t>
            </w:r>
          </w:p>
        </w:tc>
        <w:tc>
          <w:tcPr>
            <w:tcW w:w="2338" w:type="dxa"/>
          </w:tcPr>
          <w:p w14:paraId="32920FD5" w14:textId="6F6C1858" w:rsidR="00587E88" w:rsidRDefault="00587E88" w:rsidP="00C07EC8">
            <w:r>
              <w:t xml:space="preserve">To avoid such errors, it is highly recommended to follow the proposed iteration procedure of the template creation. Microsoft Word sometimes may re-format the internal structure. The most often – while copy and paste function. Thus, the iterative step-by-step approach is the fastest way. </w:t>
            </w:r>
            <w:r w:rsidR="00B439AF">
              <w:t>A</w:t>
            </w:r>
            <w:r>
              <w:t xml:space="preserve">ny other approaches are </w:t>
            </w:r>
            <w:r w:rsidR="00B439AF">
              <w:t>at</w:t>
            </w:r>
            <w:r>
              <w:t xml:space="preserve"> </w:t>
            </w:r>
            <w:r w:rsidR="00B439AF">
              <w:t xml:space="preserve">your </w:t>
            </w:r>
            <w:r>
              <w:t>own risk.</w:t>
            </w:r>
          </w:p>
        </w:tc>
      </w:tr>
      <w:tr w:rsidR="00587E88" w14:paraId="60A9CFEF" w14:textId="77777777" w:rsidTr="00C07EC8">
        <w:trPr>
          <w:cantSplit/>
        </w:trPr>
        <w:tc>
          <w:tcPr>
            <w:tcW w:w="2337" w:type="dxa"/>
          </w:tcPr>
          <w:p w14:paraId="580D2866" w14:textId="77777777" w:rsidR="00587E88" w:rsidRDefault="00587E88" w:rsidP="00C07EC8">
            <w:r>
              <w:t>The wholesaler workflow contains duplicated input</w:t>
            </w:r>
          </w:p>
        </w:tc>
        <w:tc>
          <w:tcPr>
            <w:tcW w:w="2337" w:type="dxa"/>
          </w:tcPr>
          <w:p w14:paraId="0BD3A727" w14:textId="77777777" w:rsidR="00587E88" w:rsidRDefault="00587E88" w:rsidP="00C07EC8">
            <w:r>
              <w:t>The configuration has been changed by the team</w:t>
            </w:r>
          </w:p>
        </w:tc>
        <w:tc>
          <w:tcPr>
            <w:tcW w:w="2338" w:type="dxa"/>
          </w:tcPr>
          <w:p w14:paraId="51C02B54" w14:textId="60B87E0E" w:rsidR="00587E88" w:rsidRDefault="00B439AF" w:rsidP="00C07EC8">
            <w:r>
              <w:t>A m</w:t>
            </w:r>
            <w:r w:rsidR="00F21717">
              <w:t>inor issue that should be fixed after go</w:t>
            </w:r>
            <w:r>
              <w:t>-</w:t>
            </w:r>
            <w:r w:rsidR="00F21717">
              <w:t>live</w:t>
            </w:r>
          </w:p>
        </w:tc>
        <w:tc>
          <w:tcPr>
            <w:tcW w:w="2338" w:type="dxa"/>
          </w:tcPr>
          <w:p w14:paraId="544B1D24" w14:textId="77777777" w:rsidR="00587E88" w:rsidRDefault="00587E88" w:rsidP="00C07EC8"/>
        </w:tc>
      </w:tr>
      <w:tr w:rsidR="00587E88" w14:paraId="58D2948D" w14:textId="77777777" w:rsidTr="00C07EC8">
        <w:trPr>
          <w:cantSplit/>
        </w:trPr>
        <w:tc>
          <w:tcPr>
            <w:tcW w:w="2337" w:type="dxa"/>
          </w:tcPr>
          <w:p w14:paraId="6D9AE634" w14:textId="77777777" w:rsidR="00587E88" w:rsidRDefault="00587E88" w:rsidP="00C07EC8">
            <w:r>
              <w:t>The owner modification workflow is misconfigured</w:t>
            </w:r>
          </w:p>
        </w:tc>
        <w:tc>
          <w:tcPr>
            <w:tcW w:w="2337" w:type="dxa"/>
          </w:tcPr>
          <w:p w14:paraId="6A7E45AF" w14:textId="77777777" w:rsidR="00587E88" w:rsidRDefault="00587E88" w:rsidP="00C07EC8">
            <w:r>
              <w:t>The data configuration of the owner modification is wrong.</w:t>
            </w:r>
          </w:p>
        </w:tc>
        <w:tc>
          <w:tcPr>
            <w:tcW w:w="2338" w:type="dxa"/>
          </w:tcPr>
          <w:p w14:paraId="094440E4" w14:textId="77777777" w:rsidR="00587E88" w:rsidRDefault="00587E88" w:rsidP="00C07EC8">
            <w:r>
              <w:t>Please, put your attention on the field URL. It should be the same as the URL of the modification data.</w:t>
            </w:r>
          </w:p>
        </w:tc>
        <w:tc>
          <w:tcPr>
            <w:tcW w:w="2338" w:type="dxa"/>
          </w:tcPr>
          <w:p w14:paraId="1A7A170A" w14:textId="77777777" w:rsidR="00587E88" w:rsidRDefault="00587E88" w:rsidP="00C07EC8">
            <w:r>
              <w:t>We are ready to answer questions. A reply will be in a business day.</w:t>
            </w:r>
          </w:p>
        </w:tc>
      </w:tr>
      <w:tr w:rsidR="00587E88" w14:paraId="3E088EE1" w14:textId="77777777" w:rsidTr="00C07EC8">
        <w:trPr>
          <w:cantSplit/>
        </w:trPr>
        <w:tc>
          <w:tcPr>
            <w:tcW w:w="2337" w:type="dxa"/>
          </w:tcPr>
          <w:p w14:paraId="2199CEB9" w14:textId="77777777" w:rsidR="00587E88" w:rsidRDefault="00587E88" w:rsidP="00C07EC8">
            <w:r>
              <w:t>The reporting of the results of persons/warehouses modification is not clear</w:t>
            </w:r>
          </w:p>
        </w:tc>
        <w:tc>
          <w:tcPr>
            <w:tcW w:w="2337" w:type="dxa"/>
          </w:tcPr>
          <w:p w14:paraId="249C5F75" w14:textId="77777777" w:rsidR="00587E88" w:rsidRDefault="00587E88" w:rsidP="00C07EC8">
            <w:r>
              <w:t>The right column shows modification data, instead of the current one</w:t>
            </w:r>
          </w:p>
        </w:tc>
        <w:tc>
          <w:tcPr>
            <w:tcW w:w="2338" w:type="dxa"/>
          </w:tcPr>
          <w:p w14:paraId="1E06D396" w14:textId="77777777" w:rsidR="00587E88" w:rsidRDefault="00587E88" w:rsidP="00C07EC8">
            <w:r>
              <w:t>Fixed</w:t>
            </w:r>
          </w:p>
        </w:tc>
        <w:tc>
          <w:tcPr>
            <w:tcW w:w="2338" w:type="dxa"/>
          </w:tcPr>
          <w:p w14:paraId="06EFF14B" w14:textId="77777777" w:rsidR="00587E88" w:rsidRDefault="00587E88" w:rsidP="00C07EC8"/>
        </w:tc>
      </w:tr>
      <w:tr w:rsidR="00587E88" w14:paraId="37C40EDA" w14:textId="77777777" w:rsidTr="00C07EC8">
        <w:trPr>
          <w:cantSplit/>
        </w:trPr>
        <w:tc>
          <w:tcPr>
            <w:tcW w:w="2337" w:type="dxa"/>
          </w:tcPr>
          <w:p w14:paraId="695E3643" w14:textId="77777777" w:rsidR="00587E88" w:rsidRDefault="00587E88" w:rsidP="00C07EC8">
            <w:r>
              <w:t xml:space="preserve">We can’t find the templates for wholesaler and/or PVT owned pharmacy  </w:t>
            </w:r>
          </w:p>
        </w:tc>
        <w:tc>
          <w:tcPr>
            <w:tcW w:w="2337" w:type="dxa"/>
          </w:tcPr>
          <w:p w14:paraId="5E549117" w14:textId="77777777" w:rsidR="00587E88" w:rsidRDefault="00587E88" w:rsidP="00C07EC8">
            <w:r>
              <w:t>It seems that templates are not created yet</w:t>
            </w:r>
          </w:p>
        </w:tc>
        <w:tc>
          <w:tcPr>
            <w:tcW w:w="2338" w:type="dxa"/>
          </w:tcPr>
          <w:p w14:paraId="6D4EF6A5" w14:textId="77777777" w:rsidR="00587E88" w:rsidRDefault="00587E88" w:rsidP="00C07EC8">
            <w:r>
              <w:t>Please, put your attention</w:t>
            </w:r>
          </w:p>
        </w:tc>
        <w:tc>
          <w:tcPr>
            <w:tcW w:w="2338" w:type="dxa"/>
          </w:tcPr>
          <w:p w14:paraId="0959093D" w14:textId="77777777" w:rsidR="00587E88" w:rsidRDefault="00587E88" w:rsidP="00C07EC8"/>
        </w:tc>
      </w:tr>
    </w:tbl>
    <w:p w14:paraId="777A82AE" w14:textId="77777777" w:rsidR="00587E88" w:rsidRPr="0008085E" w:rsidRDefault="00587E88" w:rsidP="00587E88"/>
    <w:p w14:paraId="31F443F9" w14:textId="77777777" w:rsidR="00587E88" w:rsidRDefault="00587E88" w:rsidP="00587E88"/>
    <w:p w14:paraId="59CB81A0" w14:textId="68BE37B2" w:rsidR="00587E88" w:rsidRDefault="00587E88" w:rsidP="00587E88">
      <w:pPr>
        <w:keepNext/>
      </w:pPr>
    </w:p>
    <w:sectPr w:rsidR="00587E88" w:rsidSect="00B31395"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4E6352" w14:textId="77777777" w:rsidR="0079650E" w:rsidRDefault="0079650E" w:rsidP="00EB0FAC">
      <w:pPr>
        <w:spacing w:after="0" w:line="240" w:lineRule="auto"/>
      </w:pPr>
      <w:r>
        <w:separator/>
      </w:r>
    </w:p>
  </w:endnote>
  <w:endnote w:type="continuationSeparator" w:id="0">
    <w:p w14:paraId="0A66CED7" w14:textId="77777777" w:rsidR="0079650E" w:rsidRDefault="0079650E" w:rsidP="00EB0FA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03546570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FBFCFC" w14:textId="71556543" w:rsidR="00A67C6E" w:rsidRDefault="00A67C6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9BEE40B" w14:textId="77777777" w:rsidR="00A67C6E" w:rsidRDefault="00A67C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0B605" w14:textId="77777777" w:rsidR="0079650E" w:rsidRDefault="0079650E" w:rsidP="00EB0FAC">
      <w:pPr>
        <w:spacing w:after="0" w:line="240" w:lineRule="auto"/>
      </w:pPr>
      <w:r>
        <w:separator/>
      </w:r>
    </w:p>
  </w:footnote>
  <w:footnote w:type="continuationSeparator" w:id="0">
    <w:p w14:paraId="24CDC00F" w14:textId="77777777" w:rsidR="0079650E" w:rsidRDefault="0079650E" w:rsidP="00EB0FA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97B3F"/>
    <w:multiLevelType w:val="hybridMultilevel"/>
    <w:tmpl w:val="D98ED2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F4599D"/>
    <w:multiLevelType w:val="hybridMultilevel"/>
    <w:tmpl w:val="5ECE82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BA664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15825D2B"/>
    <w:multiLevelType w:val="hybridMultilevel"/>
    <w:tmpl w:val="156E9B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15AA6"/>
    <w:multiLevelType w:val="hybridMultilevel"/>
    <w:tmpl w:val="D2244A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F904FB"/>
    <w:multiLevelType w:val="hybridMultilevel"/>
    <w:tmpl w:val="A552EBF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29F55CB"/>
    <w:multiLevelType w:val="hybridMultilevel"/>
    <w:tmpl w:val="49BAC1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93D4C"/>
    <w:multiLevelType w:val="hybridMultilevel"/>
    <w:tmpl w:val="7682D4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BE2E4B"/>
    <w:multiLevelType w:val="hybridMultilevel"/>
    <w:tmpl w:val="4D843E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7256131"/>
    <w:multiLevelType w:val="hybridMultilevel"/>
    <w:tmpl w:val="CF36E6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DC4E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302A01D0"/>
    <w:multiLevelType w:val="hybridMultilevel"/>
    <w:tmpl w:val="61EAB2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72450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3674330"/>
    <w:multiLevelType w:val="hybridMultilevel"/>
    <w:tmpl w:val="89341E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1BA42F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7C7636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483C6F4C"/>
    <w:multiLevelType w:val="hybridMultilevel"/>
    <w:tmpl w:val="FCDE69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B6347D3"/>
    <w:multiLevelType w:val="hybridMultilevel"/>
    <w:tmpl w:val="4AFC2D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C2D2E1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4C4D725F"/>
    <w:multiLevelType w:val="hybridMultilevel"/>
    <w:tmpl w:val="D968FA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2055B3D"/>
    <w:multiLevelType w:val="hybridMultilevel"/>
    <w:tmpl w:val="E20A29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410232B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5BCE3950"/>
    <w:multiLevelType w:val="hybridMultilevel"/>
    <w:tmpl w:val="FCF03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EAE73FF"/>
    <w:multiLevelType w:val="hybridMultilevel"/>
    <w:tmpl w:val="C2667E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38C4072"/>
    <w:multiLevelType w:val="hybridMultilevel"/>
    <w:tmpl w:val="1C2655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5CE4E55"/>
    <w:multiLevelType w:val="hybridMultilevel"/>
    <w:tmpl w:val="8D6AB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5D60380"/>
    <w:multiLevelType w:val="hybridMultilevel"/>
    <w:tmpl w:val="07941E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8DA37B7"/>
    <w:multiLevelType w:val="hybridMultilevel"/>
    <w:tmpl w:val="6A803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DA06FA5"/>
    <w:multiLevelType w:val="hybridMultilevel"/>
    <w:tmpl w:val="BCD835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F2A6E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0" w15:restartNumberingAfterBreak="0">
    <w:nsid w:val="7A184F06"/>
    <w:multiLevelType w:val="hybridMultilevel"/>
    <w:tmpl w:val="C0D41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E5428A8"/>
    <w:multiLevelType w:val="hybridMultilevel"/>
    <w:tmpl w:val="DF206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080313">
    <w:abstractNumId w:val="4"/>
  </w:num>
  <w:num w:numId="2" w16cid:durableId="147676480">
    <w:abstractNumId w:val="22"/>
  </w:num>
  <w:num w:numId="3" w16cid:durableId="2037654964">
    <w:abstractNumId w:val="8"/>
  </w:num>
  <w:num w:numId="4" w16cid:durableId="694814981">
    <w:abstractNumId w:val="12"/>
  </w:num>
  <w:num w:numId="5" w16cid:durableId="1657416719">
    <w:abstractNumId w:val="29"/>
  </w:num>
  <w:num w:numId="6" w16cid:durableId="1942716298">
    <w:abstractNumId w:val="24"/>
  </w:num>
  <w:num w:numId="7" w16cid:durableId="1052387326">
    <w:abstractNumId w:val="9"/>
  </w:num>
  <w:num w:numId="8" w16cid:durableId="469907338">
    <w:abstractNumId w:val="21"/>
  </w:num>
  <w:num w:numId="9" w16cid:durableId="168453208">
    <w:abstractNumId w:val="14"/>
  </w:num>
  <w:num w:numId="10" w16cid:durableId="842890756">
    <w:abstractNumId w:val="19"/>
  </w:num>
  <w:num w:numId="11" w16cid:durableId="1256673841">
    <w:abstractNumId w:val="6"/>
  </w:num>
  <w:num w:numId="12" w16cid:durableId="744376024">
    <w:abstractNumId w:val="0"/>
  </w:num>
  <w:num w:numId="13" w16cid:durableId="975722343">
    <w:abstractNumId w:val="13"/>
  </w:num>
  <w:num w:numId="14" w16cid:durableId="656960241">
    <w:abstractNumId w:val="7"/>
  </w:num>
  <w:num w:numId="15" w16cid:durableId="404651814">
    <w:abstractNumId w:val="3"/>
  </w:num>
  <w:num w:numId="16" w16cid:durableId="735589040">
    <w:abstractNumId w:val="1"/>
  </w:num>
  <w:num w:numId="17" w16cid:durableId="1536190302">
    <w:abstractNumId w:val="23"/>
  </w:num>
  <w:num w:numId="18" w16cid:durableId="558249327">
    <w:abstractNumId w:val="16"/>
  </w:num>
  <w:num w:numId="19" w16cid:durableId="1588997784">
    <w:abstractNumId w:val="31"/>
  </w:num>
  <w:num w:numId="20" w16cid:durableId="788276713">
    <w:abstractNumId w:val="5"/>
  </w:num>
  <w:num w:numId="21" w16cid:durableId="1584141051">
    <w:abstractNumId w:val="18"/>
  </w:num>
  <w:num w:numId="22" w16cid:durableId="197747256">
    <w:abstractNumId w:val="26"/>
  </w:num>
  <w:num w:numId="23" w16cid:durableId="739717404">
    <w:abstractNumId w:val="11"/>
  </w:num>
  <w:num w:numId="24" w16cid:durableId="990527295">
    <w:abstractNumId w:val="2"/>
  </w:num>
  <w:num w:numId="25" w16cid:durableId="1419788610">
    <w:abstractNumId w:val="27"/>
  </w:num>
  <w:num w:numId="26" w16cid:durableId="1762681031">
    <w:abstractNumId w:val="25"/>
  </w:num>
  <w:num w:numId="27" w16cid:durableId="1391537340">
    <w:abstractNumId w:val="30"/>
  </w:num>
  <w:num w:numId="28" w16cid:durableId="1878273889">
    <w:abstractNumId w:val="15"/>
  </w:num>
  <w:num w:numId="29" w16cid:durableId="51083277">
    <w:abstractNumId w:val="20"/>
  </w:num>
  <w:num w:numId="30" w16cid:durableId="1208953776">
    <w:abstractNumId w:val="17"/>
  </w:num>
  <w:num w:numId="31" w16cid:durableId="1952663098">
    <w:abstractNumId w:val="28"/>
  </w:num>
  <w:num w:numId="32" w16cid:durableId="2108305862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xtbA0MLM0MDCyMDJQ0lEKTi0uzszPAymwrAUADhZ1zywAAAA="/>
  </w:docVars>
  <w:rsids>
    <w:rsidRoot w:val="002679D2"/>
    <w:rsid w:val="00002211"/>
    <w:rsid w:val="00003BE7"/>
    <w:rsid w:val="00016827"/>
    <w:rsid w:val="00023120"/>
    <w:rsid w:val="00026AB4"/>
    <w:rsid w:val="00033576"/>
    <w:rsid w:val="0003398B"/>
    <w:rsid w:val="0003427A"/>
    <w:rsid w:val="0003465A"/>
    <w:rsid w:val="000365CC"/>
    <w:rsid w:val="00043B76"/>
    <w:rsid w:val="000444BC"/>
    <w:rsid w:val="0004614C"/>
    <w:rsid w:val="000517E9"/>
    <w:rsid w:val="000601F0"/>
    <w:rsid w:val="00065B6F"/>
    <w:rsid w:val="00072CEB"/>
    <w:rsid w:val="00084D80"/>
    <w:rsid w:val="00086C04"/>
    <w:rsid w:val="00086FC7"/>
    <w:rsid w:val="000921E9"/>
    <w:rsid w:val="00092250"/>
    <w:rsid w:val="00092486"/>
    <w:rsid w:val="00092D49"/>
    <w:rsid w:val="000974AE"/>
    <w:rsid w:val="000B1FB9"/>
    <w:rsid w:val="000B2461"/>
    <w:rsid w:val="000B5554"/>
    <w:rsid w:val="000B6C7F"/>
    <w:rsid w:val="000B73B9"/>
    <w:rsid w:val="000C5B8D"/>
    <w:rsid w:val="000C754E"/>
    <w:rsid w:val="000D364D"/>
    <w:rsid w:val="000D4E19"/>
    <w:rsid w:val="000E17C2"/>
    <w:rsid w:val="000E57F3"/>
    <w:rsid w:val="000F1268"/>
    <w:rsid w:val="000F1CEB"/>
    <w:rsid w:val="000F3892"/>
    <w:rsid w:val="000F671E"/>
    <w:rsid w:val="001026DA"/>
    <w:rsid w:val="00102725"/>
    <w:rsid w:val="001029DC"/>
    <w:rsid w:val="00106116"/>
    <w:rsid w:val="00112D5C"/>
    <w:rsid w:val="001154C0"/>
    <w:rsid w:val="00115568"/>
    <w:rsid w:val="00115E6B"/>
    <w:rsid w:val="0014100C"/>
    <w:rsid w:val="00141E9F"/>
    <w:rsid w:val="00146785"/>
    <w:rsid w:val="00151CB4"/>
    <w:rsid w:val="00151E0B"/>
    <w:rsid w:val="00155F64"/>
    <w:rsid w:val="00167C0A"/>
    <w:rsid w:val="00175191"/>
    <w:rsid w:val="0019269C"/>
    <w:rsid w:val="001953DB"/>
    <w:rsid w:val="0019743F"/>
    <w:rsid w:val="001A68F0"/>
    <w:rsid w:val="001C740A"/>
    <w:rsid w:val="001D04A4"/>
    <w:rsid w:val="001D750D"/>
    <w:rsid w:val="001E2A64"/>
    <w:rsid w:val="001E483F"/>
    <w:rsid w:val="001E5F14"/>
    <w:rsid w:val="001E6396"/>
    <w:rsid w:val="001F0567"/>
    <w:rsid w:val="00207B97"/>
    <w:rsid w:val="00211A02"/>
    <w:rsid w:val="002177F0"/>
    <w:rsid w:val="002246BC"/>
    <w:rsid w:val="002255E8"/>
    <w:rsid w:val="00231B35"/>
    <w:rsid w:val="0024046A"/>
    <w:rsid w:val="002416EC"/>
    <w:rsid w:val="002434FA"/>
    <w:rsid w:val="00257F9E"/>
    <w:rsid w:val="00260C56"/>
    <w:rsid w:val="002611E7"/>
    <w:rsid w:val="002679D2"/>
    <w:rsid w:val="00275AB0"/>
    <w:rsid w:val="00275C1D"/>
    <w:rsid w:val="002775C8"/>
    <w:rsid w:val="00281DCF"/>
    <w:rsid w:val="00282E01"/>
    <w:rsid w:val="002874D7"/>
    <w:rsid w:val="00293D71"/>
    <w:rsid w:val="002A61C2"/>
    <w:rsid w:val="002A6729"/>
    <w:rsid w:val="002A7BC2"/>
    <w:rsid w:val="002B1A3E"/>
    <w:rsid w:val="002B4DB6"/>
    <w:rsid w:val="002B598B"/>
    <w:rsid w:val="002D1D92"/>
    <w:rsid w:val="002D5C47"/>
    <w:rsid w:val="002D67D4"/>
    <w:rsid w:val="002E2874"/>
    <w:rsid w:val="002F4B86"/>
    <w:rsid w:val="00310218"/>
    <w:rsid w:val="00315C04"/>
    <w:rsid w:val="00322719"/>
    <w:rsid w:val="0033524B"/>
    <w:rsid w:val="00350B72"/>
    <w:rsid w:val="0035321B"/>
    <w:rsid w:val="0035542E"/>
    <w:rsid w:val="00356C45"/>
    <w:rsid w:val="00357CE2"/>
    <w:rsid w:val="0036220C"/>
    <w:rsid w:val="0036336C"/>
    <w:rsid w:val="003717D2"/>
    <w:rsid w:val="00377372"/>
    <w:rsid w:val="0038013D"/>
    <w:rsid w:val="00384C05"/>
    <w:rsid w:val="00385FD3"/>
    <w:rsid w:val="00392E5E"/>
    <w:rsid w:val="00393CF7"/>
    <w:rsid w:val="0039488E"/>
    <w:rsid w:val="003A366F"/>
    <w:rsid w:val="003B143D"/>
    <w:rsid w:val="003B3498"/>
    <w:rsid w:val="003B379F"/>
    <w:rsid w:val="003B622C"/>
    <w:rsid w:val="003C2290"/>
    <w:rsid w:val="003C60B4"/>
    <w:rsid w:val="003C6D92"/>
    <w:rsid w:val="003D717C"/>
    <w:rsid w:val="003F1A72"/>
    <w:rsid w:val="003F1B00"/>
    <w:rsid w:val="003F37E0"/>
    <w:rsid w:val="003F6591"/>
    <w:rsid w:val="004015FC"/>
    <w:rsid w:val="00410120"/>
    <w:rsid w:val="00410E84"/>
    <w:rsid w:val="00412F98"/>
    <w:rsid w:val="00427324"/>
    <w:rsid w:val="00427D87"/>
    <w:rsid w:val="00432BE5"/>
    <w:rsid w:val="00434BB3"/>
    <w:rsid w:val="00435CC1"/>
    <w:rsid w:val="004414DB"/>
    <w:rsid w:val="00441BB3"/>
    <w:rsid w:val="00444862"/>
    <w:rsid w:val="00446972"/>
    <w:rsid w:val="00450F53"/>
    <w:rsid w:val="00451A22"/>
    <w:rsid w:val="004535BB"/>
    <w:rsid w:val="00453A06"/>
    <w:rsid w:val="00461635"/>
    <w:rsid w:val="00464F46"/>
    <w:rsid w:val="00476D1B"/>
    <w:rsid w:val="0048291B"/>
    <w:rsid w:val="00492C43"/>
    <w:rsid w:val="0049470D"/>
    <w:rsid w:val="00496414"/>
    <w:rsid w:val="00496CCD"/>
    <w:rsid w:val="004A01EE"/>
    <w:rsid w:val="004A4962"/>
    <w:rsid w:val="004A5671"/>
    <w:rsid w:val="004B3534"/>
    <w:rsid w:val="004B5A37"/>
    <w:rsid w:val="004B6331"/>
    <w:rsid w:val="004C3690"/>
    <w:rsid w:val="004C5D7D"/>
    <w:rsid w:val="004D376B"/>
    <w:rsid w:val="004D43FB"/>
    <w:rsid w:val="004E05B5"/>
    <w:rsid w:val="004E7B6C"/>
    <w:rsid w:val="005057D5"/>
    <w:rsid w:val="00506C4D"/>
    <w:rsid w:val="005077D0"/>
    <w:rsid w:val="005138AC"/>
    <w:rsid w:val="00521E19"/>
    <w:rsid w:val="00522A50"/>
    <w:rsid w:val="0052306B"/>
    <w:rsid w:val="00524D02"/>
    <w:rsid w:val="0052687F"/>
    <w:rsid w:val="00530230"/>
    <w:rsid w:val="00531072"/>
    <w:rsid w:val="00532591"/>
    <w:rsid w:val="0053305E"/>
    <w:rsid w:val="00534B99"/>
    <w:rsid w:val="0054611C"/>
    <w:rsid w:val="00551DD7"/>
    <w:rsid w:val="0055277F"/>
    <w:rsid w:val="00552E81"/>
    <w:rsid w:val="0055751A"/>
    <w:rsid w:val="00562AAF"/>
    <w:rsid w:val="00562FAF"/>
    <w:rsid w:val="00565042"/>
    <w:rsid w:val="0057455F"/>
    <w:rsid w:val="0058446B"/>
    <w:rsid w:val="0058477D"/>
    <w:rsid w:val="00587E88"/>
    <w:rsid w:val="00590542"/>
    <w:rsid w:val="005905E4"/>
    <w:rsid w:val="00592810"/>
    <w:rsid w:val="005A14BB"/>
    <w:rsid w:val="005A499B"/>
    <w:rsid w:val="005A5E13"/>
    <w:rsid w:val="005A75D6"/>
    <w:rsid w:val="005B2A4E"/>
    <w:rsid w:val="005B32FE"/>
    <w:rsid w:val="005B3F3D"/>
    <w:rsid w:val="005C1E67"/>
    <w:rsid w:val="005D107A"/>
    <w:rsid w:val="005D2BE4"/>
    <w:rsid w:val="005E1320"/>
    <w:rsid w:val="005E306E"/>
    <w:rsid w:val="005F1C5C"/>
    <w:rsid w:val="005F5CCD"/>
    <w:rsid w:val="006023B1"/>
    <w:rsid w:val="006056D7"/>
    <w:rsid w:val="00606BD6"/>
    <w:rsid w:val="006123F4"/>
    <w:rsid w:val="00612AF2"/>
    <w:rsid w:val="0061303D"/>
    <w:rsid w:val="0061729A"/>
    <w:rsid w:val="006209FF"/>
    <w:rsid w:val="0062331E"/>
    <w:rsid w:val="00623FA6"/>
    <w:rsid w:val="00627DB3"/>
    <w:rsid w:val="006335DD"/>
    <w:rsid w:val="00634365"/>
    <w:rsid w:val="00634D15"/>
    <w:rsid w:val="00641230"/>
    <w:rsid w:val="006500C7"/>
    <w:rsid w:val="00654AFE"/>
    <w:rsid w:val="00663359"/>
    <w:rsid w:val="00664769"/>
    <w:rsid w:val="006732C7"/>
    <w:rsid w:val="00676680"/>
    <w:rsid w:val="00691EAD"/>
    <w:rsid w:val="00692FF9"/>
    <w:rsid w:val="006A2611"/>
    <w:rsid w:val="006A43E7"/>
    <w:rsid w:val="006A558C"/>
    <w:rsid w:val="006B0266"/>
    <w:rsid w:val="006C1C87"/>
    <w:rsid w:val="006C6AEF"/>
    <w:rsid w:val="006C75BB"/>
    <w:rsid w:val="006D1375"/>
    <w:rsid w:val="006D4B7A"/>
    <w:rsid w:val="006E3B8F"/>
    <w:rsid w:val="006F556F"/>
    <w:rsid w:val="00700696"/>
    <w:rsid w:val="00705616"/>
    <w:rsid w:val="007067A2"/>
    <w:rsid w:val="007137E3"/>
    <w:rsid w:val="007146EC"/>
    <w:rsid w:val="007148CF"/>
    <w:rsid w:val="00715BB7"/>
    <w:rsid w:val="007258C1"/>
    <w:rsid w:val="007344EC"/>
    <w:rsid w:val="00734F34"/>
    <w:rsid w:val="00744840"/>
    <w:rsid w:val="00744ED1"/>
    <w:rsid w:val="0074648B"/>
    <w:rsid w:val="00755C00"/>
    <w:rsid w:val="00761F1B"/>
    <w:rsid w:val="00762809"/>
    <w:rsid w:val="007734AD"/>
    <w:rsid w:val="00773D51"/>
    <w:rsid w:val="00776C47"/>
    <w:rsid w:val="00782FC4"/>
    <w:rsid w:val="00783457"/>
    <w:rsid w:val="00792272"/>
    <w:rsid w:val="0079650E"/>
    <w:rsid w:val="007A09A7"/>
    <w:rsid w:val="007B012C"/>
    <w:rsid w:val="007B1E83"/>
    <w:rsid w:val="007B1FE1"/>
    <w:rsid w:val="007B3675"/>
    <w:rsid w:val="007D2B0E"/>
    <w:rsid w:val="007E09D6"/>
    <w:rsid w:val="007E210B"/>
    <w:rsid w:val="007E4F06"/>
    <w:rsid w:val="007E7A8B"/>
    <w:rsid w:val="00801DC6"/>
    <w:rsid w:val="00804CE1"/>
    <w:rsid w:val="00805F05"/>
    <w:rsid w:val="008137C9"/>
    <w:rsid w:val="0081464A"/>
    <w:rsid w:val="00824CCD"/>
    <w:rsid w:val="00830593"/>
    <w:rsid w:val="00844803"/>
    <w:rsid w:val="00846F93"/>
    <w:rsid w:val="00852350"/>
    <w:rsid w:val="00853DEC"/>
    <w:rsid w:val="008638F6"/>
    <w:rsid w:val="008676DA"/>
    <w:rsid w:val="0087221F"/>
    <w:rsid w:val="008827CF"/>
    <w:rsid w:val="00885093"/>
    <w:rsid w:val="00886CEC"/>
    <w:rsid w:val="008902F9"/>
    <w:rsid w:val="0089103A"/>
    <w:rsid w:val="008953FA"/>
    <w:rsid w:val="00897AF2"/>
    <w:rsid w:val="008A7097"/>
    <w:rsid w:val="008B62F1"/>
    <w:rsid w:val="008C55F5"/>
    <w:rsid w:val="008C58F9"/>
    <w:rsid w:val="008C7D8B"/>
    <w:rsid w:val="008D05D4"/>
    <w:rsid w:val="008D086E"/>
    <w:rsid w:val="008D61E9"/>
    <w:rsid w:val="008D7B86"/>
    <w:rsid w:val="008E0B83"/>
    <w:rsid w:val="008E30DA"/>
    <w:rsid w:val="008E5775"/>
    <w:rsid w:val="008F44CB"/>
    <w:rsid w:val="00904D7B"/>
    <w:rsid w:val="00905944"/>
    <w:rsid w:val="00905E4A"/>
    <w:rsid w:val="0090677D"/>
    <w:rsid w:val="00907F24"/>
    <w:rsid w:val="009148F8"/>
    <w:rsid w:val="00920DF8"/>
    <w:rsid w:val="0092405F"/>
    <w:rsid w:val="0093219E"/>
    <w:rsid w:val="009354F7"/>
    <w:rsid w:val="0094047D"/>
    <w:rsid w:val="009500CF"/>
    <w:rsid w:val="0095017A"/>
    <w:rsid w:val="00950C9A"/>
    <w:rsid w:val="00956A79"/>
    <w:rsid w:val="00956FF8"/>
    <w:rsid w:val="009611A8"/>
    <w:rsid w:val="00962179"/>
    <w:rsid w:val="00966D3A"/>
    <w:rsid w:val="009700FE"/>
    <w:rsid w:val="00970609"/>
    <w:rsid w:val="00980C9E"/>
    <w:rsid w:val="00981C90"/>
    <w:rsid w:val="00982613"/>
    <w:rsid w:val="009862FB"/>
    <w:rsid w:val="0099594C"/>
    <w:rsid w:val="009A3E1B"/>
    <w:rsid w:val="009A7435"/>
    <w:rsid w:val="009A7B30"/>
    <w:rsid w:val="009B2308"/>
    <w:rsid w:val="009B249F"/>
    <w:rsid w:val="009B34ED"/>
    <w:rsid w:val="009C30C1"/>
    <w:rsid w:val="009C388A"/>
    <w:rsid w:val="009D0C22"/>
    <w:rsid w:val="009D225A"/>
    <w:rsid w:val="009D4911"/>
    <w:rsid w:val="009D5A74"/>
    <w:rsid w:val="009D730B"/>
    <w:rsid w:val="009E0D18"/>
    <w:rsid w:val="009E38AB"/>
    <w:rsid w:val="009E4D12"/>
    <w:rsid w:val="009F2CD7"/>
    <w:rsid w:val="00A01FD2"/>
    <w:rsid w:val="00A13565"/>
    <w:rsid w:val="00A1502E"/>
    <w:rsid w:val="00A246ED"/>
    <w:rsid w:val="00A261C8"/>
    <w:rsid w:val="00A2799F"/>
    <w:rsid w:val="00A27F48"/>
    <w:rsid w:val="00A303AB"/>
    <w:rsid w:val="00A32FB8"/>
    <w:rsid w:val="00A339B3"/>
    <w:rsid w:val="00A35F20"/>
    <w:rsid w:val="00A440BB"/>
    <w:rsid w:val="00A53A7F"/>
    <w:rsid w:val="00A5719C"/>
    <w:rsid w:val="00A63C69"/>
    <w:rsid w:val="00A66EF3"/>
    <w:rsid w:val="00A67C6E"/>
    <w:rsid w:val="00A77BB2"/>
    <w:rsid w:val="00A84919"/>
    <w:rsid w:val="00A86A1B"/>
    <w:rsid w:val="00A96B53"/>
    <w:rsid w:val="00A96C16"/>
    <w:rsid w:val="00AA4B47"/>
    <w:rsid w:val="00AA50AA"/>
    <w:rsid w:val="00AA62F7"/>
    <w:rsid w:val="00AA6E7D"/>
    <w:rsid w:val="00AB4ECD"/>
    <w:rsid w:val="00AB588D"/>
    <w:rsid w:val="00AC0681"/>
    <w:rsid w:val="00AC5C20"/>
    <w:rsid w:val="00AD3D2E"/>
    <w:rsid w:val="00AD7B35"/>
    <w:rsid w:val="00AE434B"/>
    <w:rsid w:val="00AF05FA"/>
    <w:rsid w:val="00AF0968"/>
    <w:rsid w:val="00AF0A0E"/>
    <w:rsid w:val="00AF4C44"/>
    <w:rsid w:val="00AF5016"/>
    <w:rsid w:val="00B03737"/>
    <w:rsid w:val="00B056D5"/>
    <w:rsid w:val="00B064CA"/>
    <w:rsid w:val="00B07AD4"/>
    <w:rsid w:val="00B10844"/>
    <w:rsid w:val="00B12E65"/>
    <w:rsid w:val="00B15C7F"/>
    <w:rsid w:val="00B20953"/>
    <w:rsid w:val="00B24AE2"/>
    <w:rsid w:val="00B25E22"/>
    <w:rsid w:val="00B31395"/>
    <w:rsid w:val="00B34B86"/>
    <w:rsid w:val="00B35934"/>
    <w:rsid w:val="00B37A46"/>
    <w:rsid w:val="00B40564"/>
    <w:rsid w:val="00B424A9"/>
    <w:rsid w:val="00B439AF"/>
    <w:rsid w:val="00B449CA"/>
    <w:rsid w:val="00B464DD"/>
    <w:rsid w:val="00B64AD2"/>
    <w:rsid w:val="00B64BFE"/>
    <w:rsid w:val="00B817AF"/>
    <w:rsid w:val="00B85A7D"/>
    <w:rsid w:val="00B85B9A"/>
    <w:rsid w:val="00B905F1"/>
    <w:rsid w:val="00B94D53"/>
    <w:rsid w:val="00BA0C81"/>
    <w:rsid w:val="00BA7D9A"/>
    <w:rsid w:val="00BB5707"/>
    <w:rsid w:val="00BE3255"/>
    <w:rsid w:val="00BE4CE8"/>
    <w:rsid w:val="00BF0066"/>
    <w:rsid w:val="00C03712"/>
    <w:rsid w:val="00C06D93"/>
    <w:rsid w:val="00C14992"/>
    <w:rsid w:val="00C15BDB"/>
    <w:rsid w:val="00C20704"/>
    <w:rsid w:val="00C2173E"/>
    <w:rsid w:val="00C3502D"/>
    <w:rsid w:val="00C36E96"/>
    <w:rsid w:val="00C37A25"/>
    <w:rsid w:val="00C4078D"/>
    <w:rsid w:val="00C43C22"/>
    <w:rsid w:val="00C4743B"/>
    <w:rsid w:val="00C50319"/>
    <w:rsid w:val="00C6021A"/>
    <w:rsid w:val="00C66749"/>
    <w:rsid w:val="00C73710"/>
    <w:rsid w:val="00C75251"/>
    <w:rsid w:val="00C75C1B"/>
    <w:rsid w:val="00C767DC"/>
    <w:rsid w:val="00C85FDD"/>
    <w:rsid w:val="00C914A4"/>
    <w:rsid w:val="00C92181"/>
    <w:rsid w:val="00C97038"/>
    <w:rsid w:val="00C979AE"/>
    <w:rsid w:val="00CA3674"/>
    <w:rsid w:val="00CB309D"/>
    <w:rsid w:val="00CB67A5"/>
    <w:rsid w:val="00CD7EC1"/>
    <w:rsid w:val="00CE1EC6"/>
    <w:rsid w:val="00CE7154"/>
    <w:rsid w:val="00D03828"/>
    <w:rsid w:val="00D06D1D"/>
    <w:rsid w:val="00D2183D"/>
    <w:rsid w:val="00D2340C"/>
    <w:rsid w:val="00D23824"/>
    <w:rsid w:val="00D256F4"/>
    <w:rsid w:val="00D32022"/>
    <w:rsid w:val="00D342C9"/>
    <w:rsid w:val="00D358F4"/>
    <w:rsid w:val="00D47933"/>
    <w:rsid w:val="00D50477"/>
    <w:rsid w:val="00D64E45"/>
    <w:rsid w:val="00D7263F"/>
    <w:rsid w:val="00D73F83"/>
    <w:rsid w:val="00D75022"/>
    <w:rsid w:val="00D75681"/>
    <w:rsid w:val="00D90BFA"/>
    <w:rsid w:val="00D92FBC"/>
    <w:rsid w:val="00D95820"/>
    <w:rsid w:val="00D959BB"/>
    <w:rsid w:val="00DB1CD0"/>
    <w:rsid w:val="00DB310A"/>
    <w:rsid w:val="00DB42F2"/>
    <w:rsid w:val="00DB6EF0"/>
    <w:rsid w:val="00DC306C"/>
    <w:rsid w:val="00DC33DB"/>
    <w:rsid w:val="00DC3693"/>
    <w:rsid w:val="00DC3EB2"/>
    <w:rsid w:val="00DC5564"/>
    <w:rsid w:val="00DC7494"/>
    <w:rsid w:val="00DE131B"/>
    <w:rsid w:val="00DE1BAA"/>
    <w:rsid w:val="00DE335B"/>
    <w:rsid w:val="00DF048E"/>
    <w:rsid w:val="00DF31E5"/>
    <w:rsid w:val="00DF4949"/>
    <w:rsid w:val="00DF5225"/>
    <w:rsid w:val="00DF6F52"/>
    <w:rsid w:val="00E026D6"/>
    <w:rsid w:val="00E02B5A"/>
    <w:rsid w:val="00E1056D"/>
    <w:rsid w:val="00E1746D"/>
    <w:rsid w:val="00E17769"/>
    <w:rsid w:val="00E25EBA"/>
    <w:rsid w:val="00E25F4C"/>
    <w:rsid w:val="00E3625A"/>
    <w:rsid w:val="00E40441"/>
    <w:rsid w:val="00E40DC4"/>
    <w:rsid w:val="00E4188D"/>
    <w:rsid w:val="00E448C4"/>
    <w:rsid w:val="00E47A8A"/>
    <w:rsid w:val="00E47CC7"/>
    <w:rsid w:val="00E6010B"/>
    <w:rsid w:val="00E64AD9"/>
    <w:rsid w:val="00E64E69"/>
    <w:rsid w:val="00E658AD"/>
    <w:rsid w:val="00E6703C"/>
    <w:rsid w:val="00E70A6B"/>
    <w:rsid w:val="00E74672"/>
    <w:rsid w:val="00E76CF9"/>
    <w:rsid w:val="00E76E78"/>
    <w:rsid w:val="00E861A4"/>
    <w:rsid w:val="00E866E2"/>
    <w:rsid w:val="00E90B1D"/>
    <w:rsid w:val="00E9290C"/>
    <w:rsid w:val="00E96500"/>
    <w:rsid w:val="00EA1038"/>
    <w:rsid w:val="00EA31DE"/>
    <w:rsid w:val="00EB0FAC"/>
    <w:rsid w:val="00EB2C14"/>
    <w:rsid w:val="00EB37DB"/>
    <w:rsid w:val="00EC05C3"/>
    <w:rsid w:val="00EC1150"/>
    <w:rsid w:val="00EC2558"/>
    <w:rsid w:val="00EC4D84"/>
    <w:rsid w:val="00ED49CC"/>
    <w:rsid w:val="00ED64B9"/>
    <w:rsid w:val="00EE028D"/>
    <w:rsid w:val="00EE533A"/>
    <w:rsid w:val="00EF650A"/>
    <w:rsid w:val="00F11310"/>
    <w:rsid w:val="00F11F84"/>
    <w:rsid w:val="00F15427"/>
    <w:rsid w:val="00F15520"/>
    <w:rsid w:val="00F21717"/>
    <w:rsid w:val="00F26358"/>
    <w:rsid w:val="00F263AE"/>
    <w:rsid w:val="00F40DC9"/>
    <w:rsid w:val="00F42B86"/>
    <w:rsid w:val="00F56636"/>
    <w:rsid w:val="00F649FB"/>
    <w:rsid w:val="00F6630A"/>
    <w:rsid w:val="00F70077"/>
    <w:rsid w:val="00F70143"/>
    <w:rsid w:val="00F7302D"/>
    <w:rsid w:val="00F7519A"/>
    <w:rsid w:val="00F75DAC"/>
    <w:rsid w:val="00F77122"/>
    <w:rsid w:val="00F773C7"/>
    <w:rsid w:val="00F77AAE"/>
    <w:rsid w:val="00F83861"/>
    <w:rsid w:val="00F861E8"/>
    <w:rsid w:val="00F95B23"/>
    <w:rsid w:val="00F95FD2"/>
    <w:rsid w:val="00F976EC"/>
    <w:rsid w:val="00FA39A7"/>
    <w:rsid w:val="00FA3EC8"/>
    <w:rsid w:val="00FA7F85"/>
    <w:rsid w:val="00FB24BA"/>
    <w:rsid w:val="00FB4729"/>
    <w:rsid w:val="00FC1F9F"/>
    <w:rsid w:val="00FC745A"/>
    <w:rsid w:val="00FD04FD"/>
    <w:rsid w:val="00FE1E60"/>
    <w:rsid w:val="00FF0CA7"/>
    <w:rsid w:val="00FF1F66"/>
    <w:rsid w:val="00FF22DF"/>
    <w:rsid w:val="00FF512C"/>
    <w:rsid w:val="00FF57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D77801"/>
  <w15:chartTrackingRefBased/>
  <w15:docId w15:val="{5A62E7DB-3184-40AD-9350-87519E92DA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10E8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10E8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123F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410E8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10E8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10E8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123F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B0FA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B0FAC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EB0FAC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EB0FA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0FA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EC4D84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10272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85093"/>
    <w:pPr>
      <w:tabs>
        <w:tab w:val="right" w:leader="dot" w:pos="935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2725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102725"/>
    <w:pPr>
      <w:spacing w:after="100"/>
      <w:ind w:left="440"/>
    </w:pPr>
  </w:style>
  <w:style w:type="paragraph" w:styleId="Header">
    <w:name w:val="header"/>
    <w:basedOn w:val="Normal"/>
    <w:link w:val="Head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02725"/>
  </w:style>
  <w:style w:type="paragraph" w:styleId="Footer">
    <w:name w:val="footer"/>
    <w:basedOn w:val="Normal"/>
    <w:link w:val="FooterChar"/>
    <w:uiPriority w:val="99"/>
    <w:unhideWhenUsed/>
    <w:rsid w:val="00102725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02725"/>
  </w:style>
  <w:style w:type="table" w:styleId="TableGrid">
    <w:name w:val="Table Grid"/>
    <w:basedOn w:val="TableNormal"/>
    <w:uiPriority w:val="39"/>
    <w:rsid w:val="003F1B0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FF0CA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8902F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902F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902F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902F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902F9"/>
    <w:rPr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F649F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882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5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00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39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6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049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8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48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00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51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69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lex.kurasoff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0868F6-3231-476A-AA96-3658430E4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44</TotalTime>
  <Pages>4</Pages>
  <Words>937</Words>
  <Characters>5343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rasov</dc:creator>
  <cp:keywords/>
  <dc:description/>
  <cp:lastModifiedBy>alex kurasov</cp:lastModifiedBy>
  <cp:revision>306</cp:revision>
  <dcterms:created xsi:type="dcterms:W3CDTF">2021-06-27T19:21:00Z</dcterms:created>
  <dcterms:modified xsi:type="dcterms:W3CDTF">2022-05-03T20:45:00Z</dcterms:modified>
</cp:coreProperties>
</file>